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hloe Moskowit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ula Beck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/23/203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1679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